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DA351" w14:textId="77777777" w:rsidR="00A961BD" w:rsidRDefault="007D5137">
      <w:pPr>
        <w:pStyle w:val="Title"/>
      </w:pPr>
      <w:r>
        <w:t>Feedback for Project Number 10</w:t>
      </w:r>
    </w:p>
    <w:p w14:paraId="639F2979" w14:textId="77777777" w:rsidR="00A961BD" w:rsidRDefault="007D5137">
      <w:pPr>
        <w:pStyle w:val="Heading2"/>
      </w:pPr>
      <w:bookmarkStart w:id="0" w:name="instructions"/>
      <w:r>
        <w:t>Instructions</w:t>
      </w:r>
      <w:bookmarkEnd w:id="0"/>
    </w:p>
    <w:p w14:paraId="6C06F8FF" w14:textId="77777777" w:rsidR="00A961BD" w:rsidRDefault="007D513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628B3A02" w14:textId="77777777" w:rsidR="00A961BD" w:rsidRDefault="007D513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AF0056D" w14:textId="77777777" w:rsidR="00A961BD" w:rsidRDefault="007D5137">
      <w:pPr>
        <w:pStyle w:val="BodyText"/>
      </w:pPr>
      <w:r>
        <w:rPr>
          <w:b/>
        </w:rPr>
        <w:t>What did you first not</w:t>
      </w:r>
      <w:r>
        <w:rPr>
          <w:b/>
        </w:rPr>
        <w:t>ice about this project?</w:t>
      </w:r>
    </w:p>
    <w:p w14:paraId="650D0EAC" w14:textId="77777777" w:rsidR="00A961BD" w:rsidRDefault="007D5137">
      <w:pPr>
        <w:pStyle w:val="BodyText"/>
      </w:pPr>
      <w:r>
        <w:t>I noticed there was a map of the U.S. with supporting visualizations.</w:t>
      </w:r>
    </w:p>
    <w:p w14:paraId="40F8C1DD" w14:textId="77777777" w:rsidR="00A961BD" w:rsidRDefault="007D5137">
      <w:pPr>
        <w:pStyle w:val="BodyText"/>
      </w:pPr>
      <w:r>
        <w:rPr>
          <w:b/>
        </w:rPr>
        <w:t>What was this project’s main story?</w:t>
      </w:r>
    </w:p>
    <w:p w14:paraId="22320BE9" w14:textId="77777777" w:rsidR="00A961BD" w:rsidRDefault="007D5137">
      <w:pPr>
        <w:pStyle w:val="BodyText"/>
      </w:pPr>
      <w:r>
        <w:t>The main story is to provide insights into car accidents in the U.S. and their frequency in relation to time and weather.</w:t>
      </w:r>
    </w:p>
    <w:p w14:paraId="74FFAE33" w14:textId="77777777" w:rsidR="00A961BD" w:rsidRDefault="007D5137">
      <w:pPr>
        <w:pStyle w:val="BodyText"/>
      </w:pPr>
      <w:r>
        <w:rPr>
          <w:b/>
        </w:rPr>
        <w:t>What</w:t>
      </w:r>
      <w:r>
        <w:rPr>
          <w:b/>
        </w:rPr>
        <w:t xml:space="preserve"> were some areas of improvement?</w:t>
      </w:r>
    </w:p>
    <w:p w14:paraId="7A67BE48" w14:textId="77777777" w:rsidR="00E74233" w:rsidRDefault="007D5137">
      <w:pPr>
        <w:pStyle w:val="BodyText"/>
      </w:pPr>
      <w:r>
        <w:t>I would only add other common causes of car accidents if analyzing the general occurrence, however, if it was only tailored to accidents and the factor solely analyzed being weather</w:t>
      </w:r>
      <w:r w:rsidR="00E74233">
        <w:t>, then it is great the way it is.</w:t>
      </w:r>
    </w:p>
    <w:p w14:paraId="0FCAE273" w14:textId="0C8C38B2" w:rsidR="00A961BD" w:rsidRDefault="007D5137">
      <w:pPr>
        <w:pStyle w:val="BodyText"/>
      </w:pPr>
      <w:r>
        <w:t xml:space="preserve"> </w:t>
      </w:r>
      <w:r>
        <w:rPr>
          <w:b/>
        </w:rPr>
        <w:t>What elements would you add to this proje</w:t>
      </w:r>
      <w:r>
        <w:rPr>
          <w:b/>
        </w:rPr>
        <w:t>ct?</w:t>
      </w:r>
    </w:p>
    <w:p w14:paraId="755E1C6F" w14:textId="77777777" w:rsidR="00A961BD" w:rsidRDefault="007D5137">
      <w:pPr>
        <w:pStyle w:val="BodyText"/>
      </w:pPr>
      <w:r>
        <w:t>I would just add small descriptions to the visualizations to give end-users who are not familiar with the graphs some background.</w:t>
      </w:r>
    </w:p>
    <w:p w14:paraId="3675B32E" w14:textId="77777777" w:rsidR="00A961BD" w:rsidRDefault="007D5137">
      <w:pPr>
        <w:pStyle w:val="BodyText"/>
      </w:pPr>
      <w:r>
        <w:rPr>
          <w:b/>
        </w:rPr>
        <w:t>What were some successful elements of this project?</w:t>
      </w:r>
    </w:p>
    <w:p w14:paraId="5C67B211" w14:textId="77777777" w:rsidR="00A961BD" w:rsidRDefault="007D5137">
      <w:pPr>
        <w:pStyle w:val="BodyText"/>
      </w:pPr>
      <w:r>
        <w:t>Starting from a big picture (the map) and following with supporting gr</w:t>
      </w:r>
      <w:r>
        <w:t>aphs/charts to give more details created a nice flow of information, and it was easy to understand.</w:t>
      </w:r>
    </w:p>
    <w:p w14:paraId="11272586" w14:textId="77777777" w:rsidR="00A961BD" w:rsidRDefault="007D5137">
      <w:pPr>
        <w:pStyle w:val="BodyText"/>
      </w:pPr>
      <w:r>
        <w:rPr>
          <w:b/>
        </w:rPr>
        <w:t>Any other thoughts you would like to convey to your peer?</w:t>
      </w:r>
    </w:p>
    <w:p w14:paraId="25D73603" w14:textId="77777777" w:rsidR="00A961BD" w:rsidRDefault="007D5137">
      <w:pPr>
        <w:pStyle w:val="BodyText"/>
      </w:pPr>
      <w:r>
        <w:lastRenderedPageBreak/>
        <w:t>The layout was very nice and easy to follow, nice job!</w:t>
      </w:r>
    </w:p>
    <w:sectPr w:rsidR="00A961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E3036" w14:textId="77777777" w:rsidR="007D5137" w:rsidRDefault="007D5137">
      <w:pPr>
        <w:spacing w:after="0"/>
      </w:pPr>
      <w:r>
        <w:separator/>
      </w:r>
    </w:p>
  </w:endnote>
  <w:endnote w:type="continuationSeparator" w:id="0">
    <w:p w14:paraId="2843E9F2" w14:textId="77777777" w:rsidR="007D5137" w:rsidRDefault="007D5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0A8C3" w14:textId="77777777" w:rsidR="007D5137" w:rsidRDefault="007D5137">
      <w:r>
        <w:separator/>
      </w:r>
    </w:p>
  </w:footnote>
  <w:footnote w:type="continuationSeparator" w:id="0">
    <w:p w14:paraId="6AEEED2E" w14:textId="77777777" w:rsidR="007D5137" w:rsidRDefault="007D51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2F61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5137"/>
    <w:rsid w:val="008D6863"/>
    <w:rsid w:val="00A961BD"/>
    <w:rsid w:val="00B86B75"/>
    <w:rsid w:val="00BC48D5"/>
    <w:rsid w:val="00C36279"/>
    <w:rsid w:val="00E315A3"/>
    <w:rsid w:val="00E74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7B6CE"/>
  <w15:docId w15:val="{825D1453-08C9-4DEE-BBF2-43AC452C2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5</Words>
  <Characters>2024</Characters>
  <Application>Microsoft Office Word</Application>
  <DocSecurity>0</DocSecurity>
  <Lines>16</Lines>
  <Paragraphs>4</Paragraphs>
  <ScaleCrop>false</ScaleCrop>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0</dc:title>
  <dc:creator>Lilian Nino</dc:creator>
  <cp:keywords/>
  <cp:lastModifiedBy>Lilian Nino</cp:lastModifiedBy>
  <cp:revision>2</cp:revision>
  <dcterms:created xsi:type="dcterms:W3CDTF">2021-05-13T02:21:00Z</dcterms:created>
  <dcterms:modified xsi:type="dcterms:W3CDTF">2021-05-1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